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llen Canal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lle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anal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61 Edgewood Road, Lake Forest, IL, USA Lake Forest, IL, USA 6004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lmcanale@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34788264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ienn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0/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violett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1/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illie</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4/2022</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